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67D92" w14:textId="7B1245B3" w:rsidR="00E14774" w:rsidRDefault="002F4F97" w:rsidP="00F23399">
      <w:pPr>
        <w:pStyle w:val="Heading1"/>
        <w:rPr>
          <w:lang w:val="en-US"/>
        </w:rPr>
      </w:pPr>
      <w:r>
        <w:rPr>
          <w:lang w:val="en-US"/>
        </w:rPr>
        <w:t>How to run the project</w:t>
      </w:r>
    </w:p>
    <w:p w14:paraId="177DA971" w14:textId="0F2506DF" w:rsidR="00E84EDD" w:rsidRPr="00E84EDD" w:rsidRDefault="007606C9" w:rsidP="00E84ED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lone </w:t>
      </w:r>
      <w:r w:rsidR="00E84EDD" w:rsidRPr="00E84EDD">
        <w:rPr>
          <w:lang w:val="en-US"/>
        </w:rPr>
        <w:t xml:space="preserve">Code </w:t>
      </w:r>
      <w:r>
        <w:rPr>
          <w:lang w:val="en-US"/>
        </w:rPr>
        <w:t>from</w:t>
      </w:r>
      <w:r w:rsidR="00E84EDD" w:rsidRPr="00E84EDD">
        <w:rPr>
          <w:lang w:val="en-US"/>
        </w:rPr>
        <w:t>:</w:t>
      </w:r>
      <w:r w:rsidR="00E84EDD" w:rsidRPr="00E84EDD">
        <w:t xml:space="preserve"> </w:t>
      </w:r>
      <w:hyperlink r:id="rId5" w:history="1">
        <w:r w:rsidR="00FB5BB2" w:rsidRPr="00A5519A">
          <w:rPr>
            <w:rStyle w:val="Hyperlink"/>
            <w:lang w:val="en-US"/>
          </w:rPr>
          <w:t>https://github.com/zshu829/JupiterTest</w:t>
        </w:r>
      </w:hyperlink>
      <w:r>
        <w:rPr>
          <w:lang w:val="en-US"/>
        </w:rPr>
        <w:t xml:space="preserve"> to local</w:t>
      </w:r>
    </w:p>
    <w:p w14:paraId="1A6D3A61" w14:textId="2A645939" w:rsidR="002F4F97" w:rsidRDefault="002F4F97" w:rsidP="002F4F9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Visual Studio 2022 and </w:t>
      </w:r>
      <w:r w:rsidR="00C2614F">
        <w:rPr>
          <w:color w:val="212121"/>
        </w:rPr>
        <w:t>Chrome version 103</w:t>
      </w:r>
    </w:p>
    <w:p w14:paraId="3333C45C" w14:textId="4B018A55" w:rsidR="00F23399" w:rsidRDefault="00D479B7" w:rsidP="00D479B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After cloning the whole project, </w:t>
      </w:r>
      <w:r>
        <w:rPr>
          <w:rFonts w:hint="eastAsia"/>
          <w:lang w:val="en-US"/>
        </w:rPr>
        <w:t>O</w:t>
      </w:r>
      <w:r>
        <w:rPr>
          <w:lang w:val="en-US"/>
        </w:rPr>
        <w:t>pen the project, and find the “UnitTest1.cs” file.</w:t>
      </w:r>
    </w:p>
    <w:p w14:paraId="0C808A41" w14:textId="5D4526BF" w:rsidR="00D479B7" w:rsidRPr="00D479B7" w:rsidRDefault="00D479B7" w:rsidP="00D479B7">
      <w:pPr>
        <w:ind w:left="360"/>
        <w:rPr>
          <w:lang w:val="en-US"/>
        </w:rPr>
      </w:pPr>
      <w:r>
        <w:rPr>
          <w:noProof/>
        </w:rPr>
        <w:drawing>
          <wp:inline distT="0" distB="0" distL="0" distR="0" wp14:anchorId="40EC58AF" wp14:editId="55898170">
            <wp:extent cx="5731510" cy="2458720"/>
            <wp:effectExtent l="0" t="0" r="254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7839A" w14:textId="455E9B2E" w:rsidR="00D339E5" w:rsidRDefault="00D479B7" w:rsidP="00D339E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Go to Test, then Run All</w:t>
      </w:r>
      <w:r w:rsidR="00D339E5">
        <w:rPr>
          <w:lang w:val="en-US"/>
        </w:rPr>
        <w:t xml:space="preserve"> </w:t>
      </w:r>
      <w:r>
        <w:rPr>
          <w:lang w:val="en-US"/>
        </w:rPr>
        <w:t>T</w:t>
      </w:r>
      <w:r w:rsidR="00D339E5">
        <w:rPr>
          <w:lang w:val="en-US"/>
        </w:rPr>
        <w:t>est</w:t>
      </w:r>
      <w:r>
        <w:rPr>
          <w:lang w:val="en-US"/>
        </w:rPr>
        <w:t>s</w:t>
      </w:r>
      <w:r w:rsidR="00D339E5">
        <w:rPr>
          <w:lang w:val="en-US"/>
        </w:rPr>
        <w:t>:</w:t>
      </w:r>
    </w:p>
    <w:p w14:paraId="78AD695C" w14:textId="4A81E832" w:rsidR="00D339E5" w:rsidRPr="00D479B7" w:rsidRDefault="00D479B7" w:rsidP="00D339E5">
      <w:pPr>
        <w:ind w:left="360"/>
        <w:rPr>
          <w:lang w:val="en-US"/>
        </w:rPr>
      </w:pPr>
      <w:r>
        <w:rPr>
          <w:noProof/>
        </w:rPr>
        <w:drawing>
          <wp:inline distT="0" distB="0" distL="0" distR="0" wp14:anchorId="74B5A180" wp14:editId="6C082241">
            <wp:extent cx="5731510" cy="278892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FEEB3" w14:textId="77777777" w:rsidR="00D479B7" w:rsidRDefault="00D479B7" w:rsidP="00D479B7">
      <w:pPr>
        <w:rPr>
          <w:rFonts w:hint="eastAsia"/>
          <w:lang w:val="en-US"/>
        </w:rPr>
      </w:pPr>
    </w:p>
    <w:p w14:paraId="7714C561" w14:textId="576D1D24" w:rsidR="00245BD0" w:rsidRDefault="00245BD0" w:rsidP="00245BD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Result:</w:t>
      </w:r>
    </w:p>
    <w:p w14:paraId="1003C36D" w14:textId="62A3729C" w:rsidR="00245BD0" w:rsidRDefault="00FB5BB2" w:rsidP="00245BD0">
      <w:pPr>
        <w:pStyle w:val="ListParagraph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3370A81C" wp14:editId="4EE159AB">
            <wp:extent cx="5092354" cy="1931213"/>
            <wp:effectExtent l="0" t="0" r="0" b="0"/>
            <wp:docPr id="6" name="Picture 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99799" cy="1934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9B943" w14:textId="77777777" w:rsidR="00354D77" w:rsidRDefault="00354D77" w:rsidP="00C73962">
      <w:pPr>
        <w:pStyle w:val="Heading1"/>
        <w:rPr>
          <w:lang w:val="en-US"/>
        </w:rPr>
      </w:pPr>
    </w:p>
    <w:p w14:paraId="1B5121CF" w14:textId="16505B42" w:rsidR="00245BD0" w:rsidRDefault="00C73962" w:rsidP="00C73962">
      <w:pPr>
        <w:pStyle w:val="Heading1"/>
        <w:rPr>
          <w:lang w:val="en-US"/>
        </w:rPr>
      </w:pPr>
      <w:r>
        <w:rPr>
          <w:rFonts w:hint="eastAsia"/>
          <w:lang w:val="en-US"/>
        </w:rPr>
        <w:t>Project</w:t>
      </w:r>
      <w:r>
        <w:rPr>
          <w:lang w:val="en-US"/>
        </w:rPr>
        <w:t xml:space="preserve"> Structure</w:t>
      </w:r>
    </w:p>
    <w:p w14:paraId="568809AA" w14:textId="453B70B2" w:rsidR="00C73962" w:rsidRPr="00C73962" w:rsidRDefault="00C73962" w:rsidP="00C73962">
      <w:pPr>
        <w:rPr>
          <w:lang w:val="en-US"/>
        </w:rPr>
      </w:pPr>
      <w:r>
        <w:rPr>
          <w:lang w:val="en-US"/>
        </w:rPr>
        <w:t>Following by the requirements, the project structure shows below:</w:t>
      </w:r>
    </w:p>
    <w:p w14:paraId="38832189" w14:textId="3990F71F" w:rsidR="00245BD0" w:rsidRPr="00FB5BB2" w:rsidRDefault="00C73962" w:rsidP="00245BD0">
      <w:r>
        <w:rPr>
          <w:lang w:val="en-US"/>
        </w:rPr>
        <w:t xml:space="preserve">         </w:t>
      </w:r>
      <w:r w:rsidR="00FB5BB2">
        <w:rPr>
          <w:noProof/>
        </w:rPr>
        <w:drawing>
          <wp:inline distT="0" distB="0" distL="0" distR="0" wp14:anchorId="09652C18" wp14:editId="0959414E">
            <wp:extent cx="3562350" cy="3848100"/>
            <wp:effectExtent l="0" t="0" r="0" b="0"/>
            <wp:docPr id="7" name="Picture 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62350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ED93B" w14:textId="42318E5B" w:rsidR="00C73962" w:rsidRDefault="00FB5BB2" w:rsidP="00245BD0">
      <w:pPr>
        <w:rPr>
          <w:lang w:val="en-US"/>
        </w:rPr>
      </w:pPr>
      <w:r>
        <w:rPr>
          <w:rFonts w:hint="eastAsia"/>
          <w:lang w:val="en-US"/>
        </w:rPr>
        <w:t>T</w:t>
      </w:r>
      <w:r>
        <w:rPr>
          <w:lang w:val="en-US"/>
        </w:rPr>
        <w:t>estCaseOrderer</w:t>
      </w:r>
      <w:r w:rsidR="00C73962">
        <w:rPr>
          <w:lang w:val="en-US"/>
        </w:rPr>
        <w:t xml:space="preserve">.cs:  </w:t>
      </w:r>
      <w:r w:rsidRPr="00FB5BB2">
        <w:rPr>
          <w:lang w:val="en-US"/>
        </w:rPr>
        <w:t>Control the execution order of test cases</w:t>
      </w:r>
      <w:r>
        <w:rPr>
          <w:lang w:val="en-US"/>
        </w:rPr>
        <w:t>.</w:t>
      </w:r>
    </w:p>
    <w:p w14:paraId="27057939" w14:textId="12E10ECD" w:rsidR="001F1A83" w:rsidRDefault="00FB5BB2" w:rsidP="00245BD0">
      <w:pPr>
        <w:rPr>
          <w:rFonts w:hint="eastAsia"/>
          <w:lang w:val="en-US"/>
        </w:rPr>
      </w:pPr>
      <w:r>
        <w:rPr>
          <w:rFonts w:hint="eastAsia"/>
          <w:lang w:val="en-US"/>
        </w:rPr>
        <w:t>B</w:t>
      </w:r>
      <w:r>
        <w:rPr>
          <w:lang w:val="en-US"/>
        </w:rPr>
        <w:t>rowser.cs: S</w:t>
      </w:r>
      <w:r>
        <w:rPr>
          <w:lang w:val="en-US"/>
        </w:rPr>
        <w:t>hare the IWebDriver object to the whole project</w:t>
      </w:r>
      <w:r w:rsidR="005F122B">
        <w:rPr>
          <w:rFonts w:hint="eastAsia"/>
          <w:lang w:val="en-US"/>
        </w:rPr>
        <w:t>.</w:t>
      </w:r>
    </w:p>
    <w:p w14:paraId="6919F2AE" w14:textId="5C48BFCE" w:rsidR="00624FB6" w:rsidRDefault="005F122B" w:rsidP="00245BD0">
      <w:pPr>
        <w:rPr>
          <w:lang w:val="en-US"/>
        </w:rPr>
      </w:pPr>
      <w:r>
        <w:rPr>
          <w:lang w:val="en-US"/>
        </w:rPr>
        <w:t>PageObjects</w:t>
      </w:r>
      <w:r w:rsidR="00624FB6">
        <w:rPr>
          <w:lang w:val="en-US"/>
        </w:rPr>
        <w:t xml:space="preserve">: </w:t>
      </w:r>
      <w:r w:rsidR="00553C37">
        <w:rPr>
          <w:lang w:val="en-US"/>
        </w:rPr>
        <w:t>Objects</w:t>
      </w:r>
      <w:r w:rsidR="00624FB6">
        <w:rPr>
          <w:lang w:val="en-US"/>
        </w:rPr>
        <w:t xml:space="preserve"> for </w:t>
      </w:r>
      <w:r>
        <w:rPr>
          <w:lang w:val="en-US"/>
        </w:rPr>
        <w:t>mutiple pages</w:t>
      </w:r>
    </w:p>
    <w:p w14:paraId="6DF330E1" w14:textId="33A354B6" w:rsidR="00A66792" w:rsidRDefault="00A66792" w:rsidP="00245BD0">
      <w:pPr>
        <w:rPr>
          <w:lang w:val="en-US"/>
        </w:rPr>
      </w:pPr>
      <w:r>
        <w:rPr>
          <w:rFonts w:hint="eastAsia"/>
          <w:lang w:val="en-US"/>
        </w:rPr>
        <w:t>U</w:t>
      </w:r>
      <w:r>
        <w:rPr>
          <w:lang w:val="en-US"/>
        </w:rPr>
        <w:t>nitTest1.cs: Test executable file including all testcases.</w:t>
      </w:r>
    </w:p>
    <w:p w14:paraId="4B211D6F" w14:textId="4E978CE8" w:rsidR="00C73962" w:rsidRDefault="001F1A83" w:rsidP="00245BD0">
      <w:pPr>
        <w:rPr>
          <w:lang w:val="en-US"/>
        </w:rPr>
      </w:pPr>
      <w:r>
        <w:rPr>
          <w:lang w:val="en-US"/>
        </w:rPr>
        <w:t xml:space="preserve"> </w:t>
      </w:r>
    </w:p>
    <w:p w14:paraId="73F4473A" w14:textId="77777777" w:rsidR="00C73962" w:rsidRDefault="00C73962" w:rsidP="00245BD0">
      <w:pPr>
        <w:rPr>
          <w:lang w:val="en-US"/>
        </w:rPr>
      </w:pPr>
    </w:p>
    <w:p w14:paraId="037EA8C4" w14:textId="68F14C56" w:rsidR="00C73962" w:rsidRPr="00245BD0" w:rsidRDefault="00C73962" w:rsidP="00245BD0">
      <w:pPr>
        <w:rPr>
          <w:lang w:val="en-US"/>
        </w:rPr>
      </w:pPr>
      <w:r>
        <w:rPr>
          <w:lang w:val="en-US"/>
        </w:rPr>
        <w:lastRenderedPageBreak/>
        <w:tab/>
      </w:r>
    </w:p>
    <w:sectPr w:rsidR="00C73962" w:rsidRPr="00245B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564982"/>
    <w:multiLevelType w:val="hybridMultilevel"/>
    <w:tmpl w:val="D4F66300"/>
    <w:lvl w:ilvl="0" w:tplc="881891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96908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bordersDoNotSurroundHeader/>
  <w:bordersDoNotSurroundFooter/>
  <w:hideSpellingErrors/>
  <w:hideGrammaticalErrors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QwMDM3M7MwsjAwMDNU0lEKTi0uzszPAykwrAUAf/aYlSwAAAA="/>
  </w:docVars>
  <w:rsids>
    <w:rsidRoot w:val="00FB58CF"/>
    <w:rsid w:val="001F1A83"/>
    <w:rsid w:val="00245BD0"/>
    <w:rsid w:val="002F4F97"/>
    <w:rsid w:val="00354D77"/>
    <w:rsid w:val="00553C37"/>
    <w:rsid w:val="005F122B"/>
    <w:rsid w:val="00624FB6"/>
    <w:rsid w:val="007606C9"/>
    <w:rsid w:val="00A66792"/>
    <w:rsid w:val="00C2614F"/>
    <w:rsid w:val="00C54C11"/>
    <w:rsid w:val="00C73962"/>
    <w:rsid w:val="00D339E5"/>
    <w:rsid w:val="00D479B7"/>
    <w:rsid w:val="00E14774"/>
    <w:rsid w:val="00E84EDD"/>
    <w:rsid w:val="00F23399"/>
    <w:rsid w:val="00FB58CF"/>
    <w:rsid w:val="00FB5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2B17A"/>
  <w15:chartTrackingRefBased/>
  <w15:docId w15:val="{BBE9A29A-C2B1-4CEA-8C96-3F5A79F1E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233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4F9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2339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606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06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github.com/zshu829/JupiterTest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3</Pages>
  <Words>95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Chen</dc:creator>
  <cp:keywords/>
  <dc:description/>
  <cp:lastModifiedBy>Kai Kang</cp:lastModifiedBy>
  <cp:revision>11</cp:revision>
  <dcterms:created xsi:type="dcterms:W3CDTF">2022-07-03T20:15:00Z</dcterms:created>
  <dcterms:modified xsi:type="dcterms:W3CDTF">2022-07-09T02:49:00Z</dcterms:modified>
</cp:coreProperties>
</file>